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66DB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4DF0">
        <w:rPr>
          <w:rFonts w:eastAsia="Times New Roman" w:cstheme="minorHAnsi"/>
          <w:b/>
        </w:rPr>
        <w:t>67762</w:t>
      </w:r>
    </w:p>
    <w:p w14:paraId="2F6924E5" w14:textId="672F74E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94DF0">
        <w:rPr>
          <w:rFonts w:eastAsia="Times New Roman" w:cstheme="minorHAnsi"/>
          <w:b/>
        </w:rPr>
        <w:t>Debopriya Sadhukhan</w:t>
      </w:r>
    </w:p>
    <w:p w14:paraId="6FB9233B" w14:textId="65C7FE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94DF0" w:rsidRPr="00532B4A">
          <w:rPr>
            <w:rStyle w:val="Hyperlink"/>
            <w:rFonts w:eastAsia="Times New Roman" w:cstheme="minorHAnsi"/>
            <w:b/>
          </w:rPr>
          <w:t>https://review.jove.com/account/file-uploader?src=20667458</w:t>
        </w:r>
      </w:hyperlink>
      <w:r w:rsidR="00194D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A949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4DF0" w:rsidRPr="00194DF0">
        <w:rPr>
          <w:rFonts w:asciiTheme="majorHAnsi" w:hAnsiTheme="majorHAnsi" w:cstheme="majorHAnsi"/>
          <w:b/>
          <w:bCs/>
          <w:sz w:val="32"/>
          <w:szCs w:val="32"/>
        </w:rPr>
        <w:t>Evaluating the Effects of Different Polishing Methods on Color Stability of Dental Restorations in Pediatric Dentis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AE20AB" w14:textId="77777777" w:rsidR="00194DF0" w:rsidRPr="00D456C0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bookmarkStart w:id="0" w:name="_Hlk188438471"/>
      <w:r w:rsidRPr="00D456C0">
        <w:rPr>
          <w:rFonts w:asciiTheme="majorHAnsi" w:hAnsiTheme="majorHAnsi" w:cstheme="majorHAnsi"/>
          <w:bCs/>
        </w:rPr>
        <w:t>Merve Nur Aydı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Start w:id="1" w:name="_Hlk188438492"/>
      <w:bookmarkEnd w:id="0"/>
      <w:r w:rsidRPr="00D456C0">
        <w:rPr>
          <w:rFonts w:asciiTheme="majorHAnsi" w:hAnsiTheme="majorHAnsi" w:cstheme="majorHAnsi"/>
          <w:bCs/>
        </w:rPr>
        <w:t>Elif Yazan Şükür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End w:id="1"/>
      <w:r w:rsidRPr="00D456C0">
        <w:rPr>
          <w:rFonts w:asciiTheme="majorHAnsi" w:hAnsiTheme="majorHAnsi" w:cstheme="majorHAnsi"/>
          <w:bCs/>
        </w:rPr>
        <w:t>Gözde Ece Karama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>, Emine Kaya</w:t>
      </w:r>
      <w:r w:rsidRPr="00D456C0">
        <w:rPr>
          <w:rFonts w:asciiTheme="majorHAnsi" w:hAnsiTheme="majorHAnsi" w:cstheme="majorHAnsi"/>
          <w:bCs/>
          <w:vertAlign w:val="superscript"/>
        </w:rPr>
        <w:t>2</w:t>
      </w:r>
    </w:p>
    <w:p w14:paraId="2F280BE0" w14:textId="77777777" w:rsidR="00194DF0" w:rsidRPr="00A22CE7" w:rsidRDefault="00194DF0" w:rsidP="00194DF0">
      <w:pPr>
        <w:rPr>
          <w:rFonts w:asciiTheme="majorHAnsi" w:hAnsiTheme="majorHAnsi" w:cstheme="majorHAnsi"/>
          <w:bCs/>
        </w:rPr>
      </w:pPr>
    </w:p>
    <w:p w14:paraId="2E5C5C5B" w14:textId="24908260" w:rsidR="00194DF0" w:rsidRPr="00D456C0" w:rsidRDefault="00194DF0" w:rsidP="00194DF0">
      <w:pPr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Department of Pediatric Dentistry, Faculty of Dentistry, Istanbul Okan University </w:t>
      </w:r>
    </w:p>
    <w:p w14:paraId="6DDCB8C3" w14:textId="77CD7984" w:rsidR="00194DF0" w:rsidRDefault="00194DF0" w:rsidP="00194DF0">
      <w:pPr>
        <w:outlineLvl w:val="0"/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2</w:t>
      </w:r>
      <w:r w:rsidRPr="00D456C0">
        <w:rPr>
          <w:rFonts w:asciiTheme="majorHAnsi" w:hAnsiTheme="majorHAnsi" w:cstheme="majorHAnsi"/>
          <w:bCs/>
        </w:rPr>
        <w:t>Department of Pediatric Dentistry, Faculty of Dentistry, Sağlık Bilimleri University</w:t>
      </w:r>
    </w:p>
    <w:p w14:paraId="5EE40760" w14:textId="77777777" w:rsidR="00194DF0" w:rsidRPr="00B07A3B" w:rsidRDefault="00194DF0" w:rsidP="00194D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0D36F172" w:rsidR="00D6314B" w:rsidRPr="00B07A3B" w:rsidRDefault="00194DF0" w:rsidP="004E0C5A">
      <w:pPr>
        <w:outlineLvl w:val="0"/>
        <w:rPr>
          <w:rFonts w:eastAsia="Times New Roman" w:cstheme="minorHAnsi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8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22118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>Merve Nur Aydın</w:t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/>
          <w:lang w:val="tr-TR"/>
        </w:rPr>
        <w:t>mervenuraydin89@gmail.com</w:t>
      </w:r>
      <w:r w:rsidRPr="00085AFA">
        <w:rPr>
          <w:rFonts w:asciiTheme="majorHAnsi" w:hAnsiTheme="majorHAnsi" w:cstheme="majorHAnsi"/>
          <w:lang w:val="tr-TR"/>
        </w:rPr>
        <w:t xml:space="preserve">, merve.aydin@okan.edu.tr </w:t>
      </w:r>
    </w:p>
    <w:p w14:paraId="6E3C86EF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>Elif Yazan Şükür</w:t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</w:rPr>
        <w:t>yazanelif@gmail.com, elif.yazan@okan.edu.tr</w:t>
      </w:r>
    </w:p>
    <w:p w14:paraId="6F84F159" w14:textId="23116A59" w:rsidR="003B5E26" w:rsidRPr="00B07A3B" w:rsidRDefault="00194DF0" w:rsidP="00194DF0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Gözde Ece Karaman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/>
        </w:rPr>
        <w:t>gozdeecekaraman@gmail.com</w:t>
      </w:r>
      <w:r w:rsidRPr="00085AFA">
        <w:t>, gozde.karaman@okan.edu.tr</w:t>
      </w:r>
    </w:p>
    <w:p w14:paraId="5A2BE33C" w14:textId="564D1767" w:rsidR="001E230F" w:rsidRPr="00B07A3B" w:rsidRDefault="00194DF0" w:rsidP="009A0E7C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9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F58A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94DF0">
        <w:rPr>
          <w:rFonts w:cstheme="minorHAnsi"/>
          <w:bCs/>
          <w:sz w:val="22"/>
          <w:szCs w:val="22"/>
        </w:rPr>
        <w:t>13</w:t>
      </w:r>
    </w:p>
    <w:p w14:paraId="5AAC9C6C" w14:textId="1B8BD64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4DF0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532E50" w:rsidR="00CE10F2" w:rsidRDefault="00194D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4DF0">
        <w:rPr>
          <w:rFonts w:cstheme="minorHAnsi"/>
          <w:b/>
          <w:bCs/>
        </w:rPr>
        <w:t>Specimen Preparation, Finishing, and Staining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4C6329" w14:textId="6CCDC241" w:rsidR="001A4D03" w:rsidRDefault="001A4D03" w:rsidP="001A4D03">
      <w:pPr>
        <w:pStyle w:val="Narration"/>
        <w:numPr>
          <w:ilvl w:val="1"/>
          <w:numId w:val="3"/>
        </w:numPr>
      </w:pPr>
      <w:r>
        <w:t xml:space="preserve">To begin, produce a total of 120 discs by preparing 60 discs from composite resin and another 60 discs from compomer material </w:t>
      </w:r>
      <w:r>
        <w:rPr>
          <w:b/>
        </w:rPr>
        <w:t>[1]</w:t>
      </w:r>
      <w:r>
        <w:t>.</w:t>
      </w:r>
    </w:p>
    <w:p w14:paraId="2F84C841" w14:textId="77777777" w:rsidR="001A4D03" w:rsidRDefault="001A4D03" w:rsidP="001A4D03"/>
    <w:p w14:paraId="14032D79" w14:textId="12E4D24E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WIDE: </w:t>
      </w:r>
      <w:r>
        <w:t>A shot of</w:t>
      </w:r>
      <w:r>
        <w:t xml:space="preserve"> two separate batches of discs</w:t>
      </w:r>
      <w:r>
        <w:t xml:space="preserve"> prepared</w:t>
      </w:r>
      <w:r>
        <w:t xml:space="preserve"> using composite resin and compomer materials.</w:t>
      </w:r>
    </w:p>
    <w:p w14:paraId="58F435D9" w14:textId="77777777" w:rsidR="001A4D03" w:rsidRDefault="001A4D03" w:rsidP="001A4D03"/>
    <w:p w14:paraId="2BC2BD32" w14:textId="1C4EC2C2" w:rsidR="001A4D03" w:rsidRDefault="001A4D03" w:rsidP="001A4D03">
      <w:pPr>
        <w:pStyle w:val="Narration"/>
        <w:numPr>
          <w:ilvl w:val="1"/>
          <w:numId w:val="3"/>
        </w:numPr>
      </w:pPr>
      <w:r>
        <w:t xml:space="preserve">Place </w:t>
      </w:r>
      <w:r>
        <w:t>the</w:t>
      </w:r>
      <w:r>
        <w:t xml:space="preserve"> restorative material into a silicone mold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68E0E833" w14:textId="77777777" w:rsidR="001A4D03" w:rsidRDefault="001A4D03" w:rsidP="001A4D03"/>
    <w:p w14:paraId="1738DFD8" w14:textId="7CD16492" w:rsidR="001A4D03" w:rsidRDefault="001A4D03" w:rsidP="001A4D03">
      <w:pPr>
        <w:pStyle w:val="ShotDescription"/>
        <w:numPr>
          <w:ilvl w:val="2"/>
          <w:numId w:val="3"/>
        </w:numPr>
      </w:pPr>
      <w:r>
        <w:t>Talent filling the silicone mold with the restorative material using a spatula.</w:t>
      </w:r>
      <w:r>
        <w:t xml:space="preserve"> </w:t>
      </w:r>
      <w:r w:rsidRPr="001A4D03">
        <w:rPr>
          <w:b/>
          <w:bCs/>
        </w:rPr>
        <w:t>TXT: S</w:t>
      </w:r>
      <w:r w:rsidRPr="001A4D03">
        <w:rPr>
          <w:b/>
          <w:bCs/>
        </w:rPr>
        <w:t>ilicone mold</w:t>
      </w:r>
      <w:r w:rsidRPr="001A4D03">
        <w:rPr>
          <w:b/>
          <w:bCs/>
        </w:rPr>
        <w:t>:</w:t>
      </w:r>
      <w:r w:rsidRPr="001A4D03">
        <w:rPr>
          <w:b/>
          <w:bCs/>
        </w:rPr>
        <w:t xml:space="preserve"> 8 mm diameter</w:t>
      </w:r>
      <w:r w:rsidRPr="001A4D03">
        <w:rPr>
          <w:b/>
          <w:bCs/>
        </w:rPr>
        <w:t>,</w:t>
      </w:r>
      <w:r w:rsidRPr="001A4D03">
        <w:rPr>
          <w:b/>
          <w:bCs/>
        </w:rPr>
        <w:t xml:space="preserve"> 4 mm thickness</w:t>
      </w:r>
    </w:p>
    <w:p w14:paraId="7BF029D9" w14:textId="77777777" w:rsidR="001A4D03" w:rsidRDefault="001A4D03" w:rsidP="001A4D03"/>
    <w:p w14:paraId="47825581" w14:textId="200CEE06" w:rsidR="001A4D03" w:rsidRDefault="001A4D03" w:rsidP="001A4D03">
      <w:pPr>
        <w:pStyle w:val="Narration"/>
        <w:numPr>
          <w:ilvl w:val="1"/>
          <w:numId w:val="3"/>
        </w:numPr>
      </w:pPr>
      <w:r>
        <w:t>P</w:t>
      </w:r>
      <w:r>
        <w:t>ress the materials between 1</w:t>
      </w:r>
      <w:r>
        <w:t>-millimeter</w:t>
      </w:r>
      <w:r>
        <w:t xml:space="preserve"> glass plates with Mylar strips to match the mold’s thickness </w:t>
      </w:r>
      <w:r>
        <w:rPr>
          <w:b/>
        </w:rPr>
        <w:t>[1</w:t>
      </w:r>
      <w:r w:rsidR="00B83A94">
        <w:rPr>
          <w:b/>
        </w:rPr>
        <w:t>-TXT</w:t>
      </w:r>
      <w:r>
        <w:rPr>
          <w:b/>
        </w:rPr>
        <w:t>]</w:t>
      </w:r>
      <w:r>
        <w:t>.</w:t>
      </w:r>
    </w:p>
    <w:p w14:paraId="6E171073" w14:textId="77777777" w:rsidR="001A4D03" w:rsidRDefault="001A4D03" w:rsidP="001A4D03"/>
    <w:p w14:paraId="05DEFCC6" w14:textId="211F0698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p</w:t>
      </w:r>
      <w:r w:rsidR="00B83A94">
        <w:t>ress</w:t>
      </w:r>
      <w:r w:rsidR="00B83A94">
        <w:t>ing</w:t>
      </w:r>
      <w:r w:rsidR="00B83A94">
        <w:t xml:space="preserve"> the materials between 1-millimeter glass plates with Mylar strips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 xml:space="preserve">TXT: </w:t>
      </w:r>
      <w:r w:rsidR="00B83A94" w:rsidRPr="00B83A94">
        <w:rPr>
          <w:b/>
          <w:bCs/>
        </w:rPr>
        <w:t>These glass plates ensure flat surfaces and reduce color measurement variations</w:t>
      </w:r>
    </w:p>
    <w:p w14:paraId="5693E81C" w14:textId="77777777" w:rsidR="001A4D03" w:rsidRDefault="001A4D03" w:rsidP="001A4D03">
      <w:pPr>
        <w:pStyle w:val="ShotDescription"/>
        <w:numPr>
          <w:ilvl w:val="2"/>
          <w:numId w:val="3"/>
        </w:numPr>
      </w:pPr>
      <w:r>
        <w:t>Close-up of the flat surface of the mold showing smooth material surface.</w:t>
      </w:r>
    </w:p>
    <w:p w14:paraId="033C4C26" w14:textId="77777777" w:rsidR="001A4D03" w:rsidRDefault="001A4D03" w:rsidP="001A4D03"/>
    <w:p w14:paraId="3B41F657" w14:textId="2807FF65" w:rsidR="001A4D03" w:rsidRDefault="00B83A94" w:rsidP="001A4D03">
      <w:pPr>
        <w:pStyle w:val="Narration"/>
        <w:numPr>
          <w:ilvl w:val="1"/>
          <w:numId w:val="3"/>
        </w:numPr>
      </w:pPr>
      <w:r>
        <w:t>Now, cure</w:t>
      </w:r>
      <w:r w:rsidR="001A4D03">
        <w:t xml:space="preserve"> the restorative materials from one side using a light-emitting diode for 20 seconds with an intensity of 1</w:t>
      </w:r>
      <w:r>
        <w:t>.47</w:t>
      </w:r>
      <w:r w:rsidR="001A4D03">
        <w:t xml:space="preserve"> milliwatts per square centimeter </w:t>
      </w:r>
      <w:r w:rsidR="001A4D03">
        <w:rPr>
          <w:b/>
        </w:rPr>
        <w:t>[1</w:t>
      </w:r>
      <w:r>
        <w:rPr>
          <w:b/>
        </w:rPr>
        <w:t>-TXT</w:t>
      </w:r>
      <w:r w:rsidR="001A4D03">
        <w:rPr>
          <w:b/>
        </w:rPr>
        <w:t>]</w:t>
      </w:r>
      <w:r w:rsidR="001A4D03">
        <w:t>.</w:t>
      </w:r>
    </w:p>
    <w:p w14:paraId="6C944BB6" w14:textId="77777777" w:rsidR="001A4D03" w:rsidRDefault="001A4D03" w:rsidP="001A4D03"/>
    <w:p w14:paraId="10296960" w14:textId="7E1B466A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cur</w:t>
      </w:r>
      <w:r w:rsidR="00B83A94">
        <w:t>ing</w:t>
      </w:r>
      <w:r w:rsidR="00B83A94">
        <w:t xml:space="preserve"> the restorative materials from one side using a light-emitting diode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 xml:space="preserve">TXT: Ensure </w:t>
      </w:r>
      <w:r w:rsidR="00B83A94" w:rsidRPr="00B83A94">
        <w:rPr>
          <w:b/>
          <w:bCs/>
        </w:rPr>
        <w:t>a single operator prepare</w:t>
      </w:r>
      <w:r w:rsidR="00B83A94" w:rsidRPr="00B83A94">
        <w:rPr>
          <w:b/>
          <w:bCs/>
        </w:rPr>
        <w:t>s</w:t>
      </w:r>
      <w:r w:rsidR="00B83A94" w:rsidRPr="00B83A94">
        <w:rPr>
          <w:b/>
          <w:bCs/>
        </w:rPr>
        <w:t xml:space="preserve"> all the specimens</w:t>
      </w:r>
      <w:r>
        <w:t xml:space="preserve"> </w:t>
      </w:r>
    </w:p>
    <w:p w14:paraId="13773AC9" w14:textId="77777777" w:rsidR="001A4D03" w:rsidRDefault="001A4D03" w:rsidP="001A4D03"/>
    <w:p w14:paraId="6016DE59" w14:textId="5F952BDA" w:rsidR="001A4D03" w:rsidRDefault="001A4D03" w:rsidP="001A4D03">
      <w:pPr>
        <w:pStyle w:val="Narration"/>
        <w:numPr>
          <w:ilvl w:val="1"/>
          <w:numId w:val="3"/>
        </w:numPr>
      </w:pPr>
      <w:r>
        <w:t xml:space="preserve">Randomly assign the discs of each restorative material into five polishing subgroups, with each subgroup containing 12 discs </w:t>
      </w:r>
      <w:r>
        <w:rPr>
          <w:b/>
        </w:rPr>
        <w:t>[1</w:t>
      </w:r>
      <w:r w:rsidR="00336743">
        <w:rPr>
          <w:b/>
        </w:rPr>
        <w:t>-TXT</w:t>
      </w:r>
      <w:r>
        <w:rPr>
          <w:b/>
        </w:rPr>
        <w:t>]</w:t>
      </w:r>
      <w:r>
        <w:t>.</w:t>
      </w:r>
    </w:p>
    <w:p w14:paraId="685CF869" w14:textId="77777777" w:rsidR="001A4D03" w:rsidRDefault="001A4D03" w:rsidP="001A4D03"/>
    <w:p w14:paraId="51B2CC8E" w14:textId="67EE3C25" w:rsidR="001A4D03" w:rsidRDefault="00B83A94" w:rsidP="001A4D03">
      <w:pPr>
        <w:pStyle w:val="ShotDescription"/>
        <w:numPr>
          <w:ilvl w:val="2"/>
          <w:numId w:val="3"/>
        </w:numPr>
      </w:pPr>
      <w:r>
        <w:t xml:space="preserve">A shot of the </w:t>
      </w:r>
      <w:r>
        <w:t>five polishing subgroups</w:t>
      </w:r>
      <w:r w:rsidR="00336743">
        <w:t xml:space="preserve">, </w:t>
      </w:r>
      <w:r w:rsidR="00336743">
        <w:t>with each subgroup containing 12 discs</w:t>
      </w:r>
      <w:r w:rsidR="001A4D03">
        <w:t>.</w:t>
      </w:r>
      <w:r w:rsidR="00336743">
        <w:t xml:space="preserve"> </w:t>
      </w:r>
      <w:r w:rsidR="00336743" w:rsidRPr="00336743">
        <w:rPr>
          <w:b/>
          <w:bCs/>
        </w:rPr>
        <w:t xml:space="preserve">TXT: </w:t>
      </w:r>
      <w:r w:rsidR="00336743" w:rsidRPr="00336743">
        <w:rPr>
          <w:b/>
          <w:bCs/>
        </w:rPr>
        <w:t xml:space="preserve">Label them as </w:t>
      </w:r>
      <w:r w:rsidR="00336743" w:rsidRPr="00336743">
        <w:rPr>
          <w:b/>
          <w:bCs/>
        </w:rPr>
        <w:t>sub</w:t>
      </w:r>
      <w:r w:rsidR="00336743" w:rsidRPr="00336743">
        <w:rPr>
          <w:b/>
          <w:bCs/>
        </w:rPr>
        <w:t xml:space="preserve">groups 1.1 </w:t>
      </w:r>
      <w:r w:rsidR="00336743" w:rsidRPr="00336743">
        <w:rPr>
          <w:b/>
          <w:bCs/>
        </w:rPr>
        <w:t>-</w:t>
      </w:r>
      <w:r w:rsidR="00336743" w:rsidRPr="00336743">
        <w:rPr>
          <w:b/>
          <w:bCs/>
        </w:rPr>
        <w:t xml:space="preserve"> 1.5 and 2.1 </w:t>
      </w:r>
      <w:r w:rsidR="00336743" w:rsidRPr="00336743">
        <w:rPr>
          <w:b/>
          <w:bCs/>
        </w:rPr>
        <w:t>-</w:t>
      </w:r>
      <w:r w:rsidR="00336743" w:rsidRPr="00336743">
        <w:rPr>
          <w:b/>
          <w:bCs/>
        </w:rPr>
        <w:t xml:space="preserve"> 2.5</w:t>
      </w:r>
      <w:r w:rsidR="00336743">
        <w:rPr>
          <w:b/>
          <w:bCs/>
        </w:rPr>
        <w:t xml:space="preserve"> </w:t>
      </w:r>
      <w:r w:rsidR="00336743" w:rsidRPr="00336743">
        <w:rPr>
          <w:highlight w:val="yellow"/>
        </w:rPr>
        <w:t>Authors: Is the onscreen text correct?</w:t>
      </w:r>
    </w:p>
    <w:p w14:paraId="535E3974" w14:textId="77777777" w:rsidR="001A4D03" w:rsidRDefault="001A4D03" w:rsidP="001A4D03"/>
    <w:p w14:paraId="60CEF71F" w14:textId="1E5935B6" w:rsidR="001A4D03" w:rsidRDefault="001A4D03" w:rsidP="001A4D03">
      <w:pPr>
        <w:pStyle w:val="Narration"/>
        <w:numPr>
          <w:ilvl w:val="1"/>
          <w:numId w:val="3"/>
        </w:numPr>
      </w:pPr>
      <w:r>
        <w:t>Finish the specimens in groups 1.1 and 2.1 using a</w:t>
      </w:r>
      <w:r w:rsidR="00336743" w:rsidRPr="00336743">
        <w:t xml:space="preserve"> series of </w:t>
      </w:r>
      <w:r>
        <w:t>four-step aluminum oxide disc</w:t>
      </w:r>
      <w:r w:rsidR="00336743">
        <w:t>s</w:t>
      </w:r>
      <w:r>
        <w:t xml:space="preserve"> for 20 seconds </w:t>
      </w:r>
      <w:r w:rsidR="00336743">
        <w:t>each</w:t>
      </w:r>
      <w:r>
        <w:t xml:space="preserve"> </w:t>
      </w:r>
      <w:r>
        <w:rPr>
          <w:b/>
        </w:rPr>
        <w:t>[1]</w:t>
      </w:r>
      <w:r>
        <w:t>.</w:t>
      </w:r>
    </w:p>
    <w:p w14:paraId="7EEB543F" w14:textId="77777777" w:rsidR="001A4D03" w:rsidRDefault="001A4D03" w:rsidP="001A4D03"/>
    <w:p w14:paraId="250BFBFC" w14:textId="4E24445D" w:rsidR="001A4D03" w:rsidRDefault="001A4D03" w:rsidP="001A4D03">
      <w:pPr>
        <w:pStyle w:val="ShotDescription"/>
        <w:numPr>
          <w:ilvl w:val="2"/>
          <w:numId w:val="3"/>
        </w:numPr>
      </w:pPr>
      <w:r>
        <w:t>Talent polishing specimens</w:t>
      </w:r>
      <w:r w:rsidR="00201F22">
        <w:t xml:space="preserve"> </w:t>
      </w:r>
      <w:r w:rsidR="00201F22">
        <w:t>in groups 1.1 and 2.1</w:t>
      </w:r>
      <w:r>
        <w:t xml:space="preserve"> with a series of aluminum oxide discs.</w:t>
      </w:r>
    </w:p>
    <w:p w14:paraId="57CEB934" w14:textId="77777777" w:rsidR="001A4D03" w:rsidRDefault="001A4D03" w:rsidP="001A4D03"/>
    <w:p w14:paraId="30A3E4BF" w14:textId="288DE14F" w:rsidR="001A4D03" w:rsidRDefault="00201F22" w:rsidP="001A4D03">
      <w:pPr>
        <w:pStyle w:val="Narration"/>
        <w:numPr>
          <w:ilvl w:val="1"/>
          <w:numId w:val="3"/>
        </w:numPr>
      </w:pPr>
      <w:r w:rsidRPr="00201F22">
        <w:t>For groups 1.2 and 2.2, after polishing the specimens with aluminum oxide discs, finish them with a one-step polishing rubber kit for 20 seconds at low pressure</w:t>
      </w:r>
      <w:r w:rsidR="001A4D03">
        <w:t xml:space="preserve"> </w:t>
      </w:r>
      <w:r w:rsidR="001A4D03">
        <w:rPr>
          <w:b/>
        </w:rPr>
        <w:t>[1]</w:t>
      </w:r>
      <w:r w:rsidR="001A4D03">
        <w:t>.</w:t>
      </w:r>
    </w:p>
    <w:p w14:paraId="1A8B3999" w14:textId="77777777" w:rsidR="001A4D03" w:rsidRDefault="001A4D03" w:rsidP="001A4D03"/>
    <w:p w14:paraId="6A2D5DA0" w14:textId="3AA3E25F" w:rsidR="001A4D03" w:rsidRDefault="001A4D03" w:rsidP="001A4D03">
      <w:pPr>
        <w:pStyle w:val="ShotDescription"/>
        <w:numPr>
          <w:ilvl w:val="2"/>
          <w:numId w:val="3"/>
        </w:numPr>
      </w:pPr>
      <w:r>
        <w:t>Talen</w:t>
      </w:r>
      <w:r w:rsidR="00201F22">
        <w:t xml:space="preserve">t </w:t>
      </w:r>
      <w:r w:rsidR="00201F22" w:rsidRPr="00201F22">
        <w:t>finishing the specimens</w:t>
      </w:r>
      <w:r w:rsidR="00201F22">
        <w:t xml:space="preserve"> in </w:t>
      </w:r>
      <w:r w:rsidR="00201F22" w:rsidRPr="00201F22">
        <w:t>groups 1.2 and 2.2 using a one-step polishing rubber kit, applying low pressure</w:t>
      </w:r>
      <w:r>
        <w:t>.</w:t>
      </w:r>
    </w:p>
    <w:p w14:paraId="696DA20F" w14:textId="77777777" w:rsidR="001A4D03" w:rsidRDefault="001A4D03" w:rsidP="001A4D03"/>
    <w:p w14:paraId="2DEEF89C" w14:textId="4311955E" w:rsidR="001A4D03" w:rsidRDefault="00116CB6" w:rsidP="001A4D03">
      <w:pPr>
        <w:pStyle w:val="Narration"/>
        <w:numPr>
          <w:ilvl w:val="1"/>
          <w:numId w:val="3"/>
        </w:numPr>
      </w:pPr>
      <w:r w:rsidRPr="00116CB6">
        <w:rPr>
          <w:bCs/>
        </w:rPr>
        <w:t xml:space="preserve">Similarly, for groups 1.3 and </w:t>
      </w:r>
      <w:r>
        <w:rPr>
          <w:bCs/>
        </w:rPr>
        <w:t>2.3</w:t>
      </w:r>
      <w:r w:rsidRPr="00116CB6">
        <w:rPr>
          <w:bCs/>
        </w:rPr>
        <w:t>, after polishing with aluminum oxide discs, finish the specimens with one-step polishing felt discs for 20 seconds each, while subjecting the felt discs to continuous water irrigation</w:t>
      </w:r>
      <w:r>
        <w:rPr>
          <w:b/>
        </w:rPr>
        <w:t xml:space="preserve"> </w:t>
      </w:r>
      <w:r w:rsidR="001A4D03">
        <w:rPr>
          <w:b/>
        </w:rPr>
        <w:t>[1]</w:t>
      </w:r>
      <w:r w:rsidR="001A4D03">
        <w:t>.</w:t>
      </w:r>
    </w:p>
    <w:p w14:paraId="43C4465F" w14:textId="77777777" w:rsidR="001A4D03" w:rsidRDefault="001A4D03" w:rsidP="001A4D03"/>
    <w:p w14:paraId="52120A71" w14:textId="4F673FAA" w:rsidR="001A4D03" w:rsidRDefault="00116CB6" w:rsidP="001A4D03">
      <w:pPr>
        <w:pStyle w:val="ShotDescription"/>
        <w:numPr>
          <w:ilvl w:val="2"/>
          <w:numId w:val="3"/>
        </w:numPr>
      </w:pPr>
      <w:r>
        <w:t>T</w:t>
      </w:r>
      <w:r w:rsidRPr="00116CB6">
        <w:t>alent finishing the specimens</w:t>
      </w:r>
      <w:r>
        <w:t xml:space="preserve"> in groups 1.3 and 2.3</w:t>
      </w:r>
      <w:r w:rsidRPr="00116CB6">
        <w:t xml:space="preserve"> using one-step polishing felt discs for 20 seconds each under continuous water irrigation.</w:t>
      </w:r>
      <w:r w:rsidR="001A4D03">
        <w:t>.</w:t>
      </w:r>
    </w:p>
    <w:p w14:paraId="19276F50" w14:textId="77777777" w:rsidR="001A4D03" w:rsidRDefault="001A4D03" w:rsidP="001A4D03"/>
    <w:p w14:paraId="18E616DF" w14:textId="6EABE113" w:rsidR="001A4D03" w:rsidRDefault="001A4D03" w:rsidP="001A4D03">
      <w:pPr>
        <w:pStyle w:val="Narration"/>
        <w:numPr>
          <w:ilvl w:val="1"/>
          <w:numId w:val="3"/>
        </w:numPr>
      </w:pPr>
      <w:r>
        <w:t xml:space="preserve">In groups 1.4 and 2.4, </w:t>
      </w:r>
      <w:r w:rsidR="00DE1C00">
        <w:t xml:space="preserve">after </w:t>
      </w:r>
      <w:r>
        <w:t>apply</w:t>
      </w:r>
      <w:r w:rsidR="00DE1C00">
        <w:t>ing</w:t>
      </w:r>
      <w:r>
        <w:t xml:space="preserve"> aluminum oxide discs, </w:t>
      </w:r>
      <w:r w:rsidR="00DE1C00">
        <w:t>apply</w:t>
      </w:r>
      <w:r>
        <w:t xml:space="preserve"> two-step spiral wheels for 20 seconds </w:t>
      </w:r>
      <w:r>
        <w:rPr>
          <w:b/>
        </w:rPr>
        <w:t>[1</w:t>
      </w:r>
      <w:r w:rsidR="00DE1C00">
        <w:rPr>
          <w:b/>
        </w:rPr>
        <w:t>-TXT</w:t>
      </w:r>
      <w:r>
        <w:rPr>
          <w:b/>
        </w:rPr>
        <w:t>]</w:t>
      </w:r>
      <w:r>
        <w:t>.</w:t>
      </w:r>
    </w:p>
    <w:p w14:paraId="4E083570" w14:textId="77777777" w:rsidR="001A4D03" w:rsidRDefault="001A4D03" w:rsidP="001A4D03"/>
    <w:p w14:paraId="2BF6EE05" w14:textId="5A1096F7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DE1C00">
        <w:t>applying</w:t>
      </w:r>
      <w:r>
        <w:t xml:space="preserve"> spiral wheels </w:t>
      </w:r>
      <w:r w:rsidR="00DE1C00">
        <w:t>for groups 1.4 and 2.4</w:t>
      </w:r>
      <w:r>
        <w:t>.</w:t>
      </w:r>
      <w:r w:rsidR="00DE1C00">
        <w:t xml:space="preserve"> </w:t>
      </w:r>
      <w:r w:rsidR="00DE1C00" w:rsidRPr="00DE1C00">
        <w:rPr>
          <w:b/>
          <w:bCs/>
        </w:rPr>
        <w:t>TXT: D</w:t>
      </w:r>
      <w:r w:rsidR="00DE1C00" w:rsidRPr="00DE1C00">
        <w:rPr>
          <w:b/>
          <w:bCs/>
        </w:rPr>
        <w:t>o not perform any finishing or polishing procedures</w:t>
      </w:r>
      <w:r w:rsidR="00DE1C00" w:rsidRPr="00DE1C00">
        <w:rPr>
          <w:b/>
          <w:bCs/>
        </w:rPr>
        <w:t xml:space="preserve"> for groups 1.5 and 2.5</w:t>
      </w:r>
    </w:p>
    <w:p w14:paraId="64B253E3" w14:textId="77777777" w:rsidR="001A4D03" w:rsidRDefault="001A4D03" w:rsidP="001A4D03"/>
    <w:p w14:paraId="2849060E" w14:textId="34B5FE4D" w:rsidR="001A4D03" w:rsidRDefault="00DE1C00" w:rsidP="001A4D03">
      <w:pPr>
        <w:pStyle w:val="Narration"/>
        <w:numPr>
          <w:ilvl w:val="1"/>
          <w:numId w:val="3"/>
        </w:numPr>
      </w:pPr>
      <w:r w:rsidRPr="00DE1C00">
        <w:rPr>
          <w:bCs/>
        </w:rPr>
        <w:t>Place the prepared specimens in distilled water</w:t>
      </w:r>
      <w:r>
        <w:rPr>
          <w:bCs/>
        </w:rPr>
        <w:t xml:space="preserve"> </w:t>
      </w:r>
      <w:r w:rsidRPr="00DE1C00">
        <w:rPr>
          <w:b/>
        </w:rPr>
        <w:t>[1]</w:t>
      </w:r>
      <w:r w:rsidRPr="00DE1C00">
        <w:rPr>
          <w:bCs/>
        </w:rPr>
        <w:t xml:space="preserve"> and store them at 37 degrees Celsius for 24 hours to allow rehydration and complete polymerization</w:t>
      </w:r>
      <w:r>
        <w:rPr>
          <w:b/>
        </w:rPr>
        <w:t xml:space="preserve"> </w:t>
      </w:r>
      <w:r w:rsidR="001A4D03">
        <w:rPr>
          <w:b/>
        </w:rPr>
        <w:t>[</w:t>
      </w:r>
      <w:r>
        <w:rPr>
          <w:b/>
        </w:rPr>
        <w:t>2</w:t>
      </w:r>
      <w:r w:rsidR="001A4D03">
        <w:rPr>
          <w:b/>
        </w:rPr>
        <w:t>]</w:t>
      </w:r>
      <w:r w:rsidR="001A4D03">
        <w:t>.</w:t>
      </w:r>
    </w:p>
    <w:p w14:paraId="147A11B8" w14:textId="77777777" w:rsidR="001A4D03" w:rsidRDefault="001A4D03" w:rsidP="001A4D03"/>
    <w:p w14:paraId="625021D4" w14:textId="77777777" w:rsidR="00814241" w:rsidRDefault="001A4D03" w:rsidP="001A4D03">
      <w:pPr>
        <w:pStyle w:val="ShotDescription"/>
        <w:numPr>
          <w:ilvl w:val="2"/>
          <w:numId w:val="3"/>
        </w:numPr>
      </w:pPr>
      <w:r>
        <w:t>Talent placing specimen</w:t>
      </w:r>
      <w:r w:rsidR="00DE1C00">
        <w:t>s</w:t>
      </w:r>
      <w:r w:rsidR="00814241">
        <w:t xml:space="preserve"> in distilled water.</w:t>
      </w:r>
    </w:p>
    <w:p w14:paraId="2A067006" w14:textId="41B091F2" w:rsidR="001A4D03" w:rsidRDefault="00814241" w:rsidP="001A4D0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</w:t>
      </w:r>
      <w:r>
        <w:t xml:space="preserve">the </w:t>
      </w:r>
      <w:r>
        <w:t>specimens in distilled water</w:t>
      </w:r>
      <w:r>
        <w:t xml:space="preserve"> in</w:t>
      </w:r>
      <w:r w:rsidR="001A4D03">
        <w:t xml:space="preserve"> an incubator.</w:t>
      </w:r>
    </w:p>
    <w:p w14:paraId="54046826" w14:textId="77777777" w:rsidR="001A4D03" w:rsidRDefault="001A4D03" w:rsidP="001A4D03"/>
    <w:p w14:paraId="481C6F11" w14:textId="6F1FA4F9" w:rsidR="001A4D03" w:rsidRDefault="00814241" w:rsidP="001A4D03">
      <w:pPr>
        <w:pStyle w:val="Narration"/>
        <w:numPr>
          <w:ilvl w:val="1"/>
          <w:numId w:val="3"/>
        </w:numPr>
      </w:pPr>
      <w:r w:rsidRPr="00814241">
        <w:t>Use a spectrophotometer to evaluate the baseline color measurements of all groups relative to a standard illuminant</w:t>
      </w:r>
      <w:r w:rsidR="001A4D03">
        <w:t xml:space="preserve"> </w:t>
      </w:r>
      <w:r w:rsidR="001A4D03">
        <w:rPr>
          <w:b/>
        </w:rPr>
        <w:t>[1]</w:t>
      </w:r>
      <w:r w:rsidR="001A4D03">
        <w:t xml:space="preserve">. Calibrate the spectrophotometer </w:t>
      </w:r>
      <w:r w:rsidR="001A4D03">
        <w:rPr>
          <w:b/>
        </w:rPr>
        <w:t>[2]</w:t>
      </w:r>
      <w:r>
        <w:t xml:space="preserve"> and t</w:t>
      </w:r>
      <w:r>
        <w:t xml:space="preserve">ake color measurements three times for each specimen to ensure accuracy </w:t>
      </w:r>
      <w:r w:rsidRPr="00814241">
        <w:rPr>
          <w:b/>
          <w:bCs/>
        </w:rPr>
        <w:t>[3]</w:t>
      </w:r>
      <w:r>
        <w:t>.</w:t>
      </w:r>
    </w:p>
    <w:p w14:paraId="05DDC349" w14:textId="77777777" w:rsidR="001A4D03" w:rsidRDefault="001A4D03" w:rsidP="001A4D03"/>
    <w:p w14:paraId="27996E69" w14:textId="234D52F4" w:rsidR="001A4D03" w:rsidRDefault="001A4D03" w:rsidP="001A4D03">
      <w:pPr>
        <w:pStyle w:val="ShotDescription"/>
        <w:numPr>
          <w:ilvl w:val="2"/>
          <w:numId w:val="3"/>
        </w:numPr>
      </w:pPr>
      <w:r>
        <w:t>SCREEN:</w:t>
      </w:r>
      <w:r w:rsidR="00D0453B">
        <w:t xml:space="preserve"> </w:t>
      </w:r>
      <w:r w:rsidR="00D0453B" w:rsidRPr="00D0453B">
        <w:rPr>
          <w:highlight w:val="yellow"/>
        </w:rPr>
        <w:t>To be provided by authors:</w:t>
      </w:r>
      <w:r w:rsidR="00814241">
        <w:t xml:space="preserve"> The </w:t>
      </w:r>
      <w:r w:rsidR="00814241" w:rsidRPr="00814241">
        <w:t>baseline color measurements relative to a standard illuminant</w:t>
      </w:r>
      <w:r w:rsidR="00814241">
        <w:t xml:space="preserve"> being calculated</w:t>
      </w:r>
      <w:r>
        <w:t xml:space="preserve">.  </w:t>
      </w:r>
    </w:p>
    <w:p w14:paraId="442D7009" w14:textId="4D21D9E2" w:rsidR="001A4D03" w:rsidRDefault="001A4D03" w:rsidP="001A4D03">
      <w:pPr>
        <w:pStyle w:val="ShotDescription"/>
        <w:numPr>
          <w:ilvl w:val="2"/>
          <w:numId w:val="3"/>
        </w:numPr>
      </w:pPr>
      <w:r>
        <w:t>SCREEN:</w:t>
      </w:r>
      <w:r w:rsidR="00D0453B">
        <w:t xml:space="preserve"> </w:t>
      </w:r>
      <w:r w:rsidR="00D0453B" w:rsidRPr="00D0453B">
        <w:rPr>
          <w:highlight w:val="yellow"/>
        </w:rPr>
        <w:t>To be provided by authors:</w:t>
      </w:r>
      <w:r>
        <w:t xml:space="preserve"> </w:t>
      </w:r>
      <w:r w:rsidR="00814241">
        <w:t>C</w:t>
      </w:r>
      <w:r>
        <w:t>alibration</w:t>
      </w:r>
      <w:r w:rsidR="00814241">
        <w:t xml:space="preserve"> of </w:t>
      </w:r>
      <w:r w:rsidR="00814241">
        <w:t xml:space="preserve">the spectrophotometer </w:t>
      </w:r>
      <w:r>
        <w:t>being performed.</w:t>
      </w:r>
    </w:p>
    <w:p w14:paraId="781C8DED" w14:textId="5CA61C09" w:rsidR="00814241" w:rsidRDefault="00814241" w:rsidP="001A4D03">
      <w:pPr>
        <w:pStyle w:val="ShotDescription"/>
        <w:numPr>
          <w:ilvl w:val="2"/>
          <w:numId w:val="3"/>
        </w:numPr>
      </w:pPr>
      <w:r>
        <w:t>SCREEN:</w:t>
      </w:r>
      <w:r w:rsidR="00D0453B">
        <w:t xml:space="preserve"> </w:t>
      </w:r>
      <w:r w:rsidR="00D0453B" w:rsidRPr="00D0453B">
        <w:rPr>
          <w:highlight w:val="yellow"/>
        </w:rPr>
        <w:t>To be provided by authors:</w:t>
      </w:r>
      <w:r>
        <w:t xml:space="preserve"> C</w:t>
      </w:r>
      <w:r>
        <w:t xml:space="preserve">olor measurements </w:t>
      </w:r>
      <w:r>
        <w:t>being performed</w:t>
      </w:r>
      <w:r>
        <w:t xml:space="preserve"> for</w:t>
      </w:r>
      <w:r>
        <w:t xml:space="preserve"> the</w:t>
      </w:r>
      <w:r>
        <w:t xml:space="preserve"> specimen</w:t>
      </w:r>
      <w:r>
        <w:t>.</w:t>
      </w:r>
    </w:p>
    <w:p w14:paraId="4F9E89F2" w14:textId="236EC0CC" w:rsidR="00D0453B" w:rsidRDefault="00D0453B" w:rsidP="00D0453B">
      <w:pPr>
        <w:pStyle w:val="ShotDescription"/>
        <w:ind w:left="907" w:firstLine="0"/>
      </w:pPr>
      <w:r w:rsidRPr="00F546DD">
        <w:rPr>
          <w:highlight w:val="yellow"/>
        </w:rPr>
        <w:t xml:space="preserve">Authors: Since filming </w:t>
      </w:r>
      <w:r w:rsidR="00F546DD" w:rsidRPr="00F546DD">
        <w:rPr>
          <w:highlight w:val="yellow"/>
        </w:rPr>
        <w:t xml:space="preserve">a </w:t>
      </w:r>
      <w:r w:rsidRPr="00F546DD">
        <w:rPr>
          <w:highlight w:val="yellow"/>
        </w:rPr>
        <w:t xml:space="preserve">computer screen </w:t>
      </w:r>
      <w:r w:rsidR="00F546DD" w:rsidRPr="00F546DD">
        <w:rPr>
          <w:highlight w:val="yellow"/>
        </w:rPr>
        <w:t>sometimes</w:t>
      </w:r>
      <w:r w:rsidRPr="00F546DD">
        <w:rPr>
          <w:highlight w:val="yellow"/>
        </w:rPr>
        <w:t xml:space="preserve"> </w:t>
      </w:r>
      <w:r w:rsidR="00F546DD" w:rsidRPr="00F546DD">
        <w:rPr>
          <w:highlight w:val="yellow"/>
        </w:rPr>
        <w:t>produces</w:t>
      </w:r>
      <w:r w:rsidRPr="00F546DD">
        <w:rPr>
          <w:highlight w:val="yellow"/>
        </w:rPr>
        <w:t xml:space="preserve"> </w:t>
      </w:r>
      <w:r w:rsidR="00F546DD" w:rsidRPr="00F546DD">
        <w:rPr>
          <w:highlight w:val="yellow"/>
        </w:rPr>
        <w:t>low-quality</w:t>
      </w:r>
      <w:r w:rsidRPr="00F546DD">
        <w:rPr>
          <w:highlight w:val="yellow"/>
        </w:rPr>
        <w:t xml:space="preserve"> images, please record the screen</w:t>
      </w:r>
      <w:r w:rsidR="00F546DD" w:rsidRPr="00F546DD">
        <w:rPr>
          <w:highlight w:val="yellow"/>
        </w:rPr>
        <w:t xml:space="preserve"> for the SCREEN shots</w:t>
      </w:r>
      <w:r w:rsidRPr="00F546DD">
        <w:rPr>
          <w:highlight w:val="yellow"/>
        </w:rPr>
        <w:t xml:space="preserve"> directly from your computer following our guidelines and upload them along with a summary to your project page: </w:t>
      </w:r>
      <w:hyperlink r:id="rId12" w:history="1">
        <w:r w:rsidR="00F546DD" w:rsidRPr="00F546DD">
          <w:rPr>
            <w:rStyle w:val="Hyperlink"/>
            <w:highlight w:val="yellow"/>
          </w:rPr>
          <w:t>https://review.jove.com/account/file-uploader?src=20667458</w:t>
        </w:r>
      </w:hyperlink>
      <w:r w:rsidR="00F546DD">
        <w:t xml:space="preserve"> </w:t>
      </w:r>
    </w:p>
    <w:p w14:paraId="1E2FE476" w14:textId="77777777" w:rsidR="001A4D03" w:rsidRDefault="001A4D03" w:rsidP="001A4D03"/>
    <w:p w14:paraId="0AB27A3F" w14:textId="5DD2435F" w:rsidR="001A4D03" w:rsidRDefault="00D0453B" w:rsidP="001A4D03">
      <w:pPr>
        <w:pStyle w:val="Narration"/>
        <w:numPr>
          <w:ilvl w:val="1"/>
          <w:numId w:val="3"/>
        </w:numPr>
      </w:pPr>
      <w:r>
        <w:t>S</w:t>
      </w:r>
      <w:r w:rsidR="001A4D03">
        <w:t>tore the prepared discs in cherry juice</w:t>
      </w:r>
      <w:r>
        <w:t xml:space="preserve"> t</w:t>
      </w:r>
      <w:r>
        <w:t>o compare the discoloration resistance of the materials and polishing techniques</w:t>
      </w:r>
      <w:r>
        <w:t xml:space="preserve"> </w:t>
      </w:r>
      <w:r w:rsidRPr="00D0453B">
        <w:rPr>
          <w:b/>
          <w:bCs/>
        </w:rPr>
        <w:t>[1]</w:t>
      </w:r>
      <w:r>
        <w:t xml:space="preserve"> and incubate all samples</w:t>
      </w:r>
      <w:r w:rsidR="001A4D03">
        <w:t xml:space="preserve"> at 37 degrees Celsius for seven days</w:t>
      </w:r>
      <w:r>
        <w:t xml:space="preserve"> </w:t>
      </w:r>
      <w:r w:rsidR="001A4D03">
        <w:rPr>
          <w:b/>
        </w:rPr>
        <w:t>[</w:t>
      </w:r>
      <w:r>
        <w:rPr>
          <w:b/>
        </w:rPr>
        <w:t>2-TXT</w:t>
      </w:r>
      <w:r w:rsidR="001A4D03">
        <w:rPr>
          <w:b/>
        </w:rPr>
        <w:t>]</w:t>
      </w:r>
      <w:r w:rsidR="001A4D03">
        <w:t>.</w:t>
      </w:r>
    </w:p>
    <w:p w14:paraId="7C0878C2" w14:textId="77777777" w:rsidR="001A4D03" w:rsidRDefault="001A4D03" w:rsidP="001A4D03"/>
    <w:p w14:paraId="5AD23057" w14:textId="77777777" w:rsidR="00D0453B" w:rsidRDefault="001A4D03" w:rsidP="001A4D03">
      <w:pPr>
        <w:pStyle w:val="ShotDescription"/>
        <w:numPr>
          <w:ilvl w:val="2"/>
          <w:numId w:val="3"/>
        </w:numPr>
      </w:pPr>
      <w:r>
        <w:t xml:space="preserve">Talent placing discs into </w:t>
      </w:r>
      <w:r w:rsidR="00D0453B">
        <w:t xml:space="preserve">a </w:t>
      </w:r>
      <w:r>
        <w:t>container filled with cherry juice</w:t>
      </w:r>
      <w:r w:rsidR="00D0453B">
        <w:t>.</w:t>
      </w:r>
    </w:p>
    <w:p w14:paraId="6C0D9B51" w14:textId="27535226" w:rsidR="001A4D03" w:rsidRDefault="00D0453B" w:rsidP="001A4D03">
      <w:pPr>
        <w:pStyle w:val="ShotDescription"/>
        <w:numPr>
          <w:ilvl w:val="2"/>
          <w:numId w:val="3"/>
        </w:numPr>
      </w:pPr>
      <w:r>
        <w:t>Talent placing the container in an incubator</w:t>
      </w:r>
      <w:r w:rsidR="001A4D03">
        <w:t>.</w:t>
      </w:r>
      <w:r>
        <w:t xml:space="preserve"> </w:t>
      </w:r>
      <w:r w:rsidRPr="00D0453B">
        <w:rPr>
          <w:b/>
          <w:bCs/>
        </w:rPr>
        <w:t>TXT: R</w:t>
      </w:r>
      <w:r w:rsidRPr="00D0453B">
        <w:rPr>
          <w:b/>
          <w:bCs/>
        </w:rPr>
        <w:t>efresh the juice daily</w:t>
      </w:r>
    </w:p>
    <w:p w14:paraId="610C618B" w14:textId="77777777" w:rsidR="001A4D03" w:rsidRDefault="001A4D03" w:rsidP="001A4D03"/>
    <w:p w14:paraId="3306F9B9" w14:textId="00961848" w:rsidR="001A4D03" w:rsidRDefault="001A4D03" w:rsidP="001A4D03">
      <w:pPr>
        <w:pStyle w:val="Narration"/>
        <w:numPr>
          <w:ilvl w:val="1"/>
          <w:numId w:val="3"/>
        </w:numPr>
      </w:pPr>
      <w:r>
        <w:t>At the end of the experiment, rinse the discs thoroughly with distilled water</w:t>
      </w:r>
      <w:r w:rsidR="00D0453B">
        <w:t xml:space="preserve"> </w:t>
      </w:r>
      <w:r w:rsidR="00D0453B" w:rsidRPr="00D0453B">
        <w:rPr>
          <w:b/>
          <w:bCs/>
        </w:rPr>
        <w:t>[1]</w:t>
      </w:r>
      <w:r>
        <w:t xml:space="preserve"> and dry them using tissue paper before conducting color measurements</w:t>
      </w:r>
      <w:r w:rsidR="00D0453B">
        <w:t xml:space="preserve"> following the same procedure shown earlier</w:t>
      </w:r>
      <w:r>
        <w:t xml:space="preserve"> </w:t>
      </w:r>
      <w:r>
        <w:rPr>
          <w:b/>
        </w:rPr>
        <w:t>[</w:t>
      </w:r>
      <w:r w:rsidR="00D0453B">
        <w:rPr>
          <w:b/>
        </w:rPr>
        <w:t>2</w:t>
      </w:r>
      <w:r>
        <w:rPr>
          <w:b/>
        </w:rPr>
        <w:t>]</w:t>
      </w:r>
      <w:r>
        <w:t>.</w:t>
      </w:r>
    </w:p>
    <w:p w14:paraId="2DA6FB16" w14:textId="77777777" w:rsidR="001A4D03" w:rsidRDefault="001A4D03" w:rsidP="001A4D03"/>
    <w:p w14:paraId="79FB3C67" w14:textId="3C9807BE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rinsing the discs </w:t>
      </w:r>
      <w:r w:rsidR="00D0453B">
        <w:t>with distilled water</w:t>
      </w:r>
      <w:r>
        <w:t>.</w:t>
      </w:r>
    </w:p>
    <w:p w14:paraId="2591B133" w14:textId="1012E3DC" w:rsidR="00D0453B" w:rsidRDefault="00D0453B" w:rsidP="001A4D03">
      <w:pPr>
        <w:pStyle w:val="ShotDescription"/>
        <w:numPr>
          <w:ilvl w:val="2"/>
          <w:numId w:val="3"/>
        </w:numPr>
      </w:pPr>
      <w:r>
        <w:t xml:space="preserve">Talent </w:t>
      </w:r>
      <w:r>
        <w:t>dry</w:t>
      </w:r>
      <w:r>
        <w:t>ing the discs with tissue paper.</w:t>
      </w:r>
      <w:r>
        <w:t xml:space="preserve"> </w:t>
      </w:r>
    </w:p>
    <w:p w14:paraId="09689C4F" w14:textId="22EEBDD1" w:rsidR="00495959" w:rsidRPr="00F546DD" w:rsidRDefault="00495959" w:rsidP="00F546DD">
      <w:pPr>
        <w:spacing w:before="120"/>
        <w:rPr>
          <w:rFonts w:cstheme="minorHAnsi"/>
        </w:rPr>
      </w:pPr>
      <w:r w:rsidRPr="00F546DD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7A924E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94DF0">
        <w:rPr>
          <w:rFonts w:eastAsia="Times New Roman" w:cstheme="minorHAnsi"/>
          <w:bCs/>
        </w:rPr>
        <w:t>06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4166352" w:rsidR="00495959" w:rsidRDefault="001E0CA9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E0CA9">
        <w:rPr>
          <w:rFonts w:cstheme="minorHAnsi"/>
        </w:rPr>
        <w:t>When comparing the compomer and composite resin discs</w:t>
      </w:r>
      <w:r>
        <w:rPr>
          <w:rFonts w:cstheme="minorHAnsi"/>
        </w:rPr>
        <w:t xml:space="preserve"> </w:t>
      </w:r>
      <w:r w:rsidRPr="001E0CA9">
        <w:rPr>
          <w:rFonts w:cstheme="minorHAnsi"/>
          <w:b/>
          <w:bCs/>
        </w:rPr>
        <w:t>[1]</w:t>
      </w:r>
      <w:r w:rsidRPr="001E0CA9">
        <w:rPr>
          <w:rFonts w:cstheme="minorHAnsi"/>
        </w:rPr>
        <w:t>, the discoloration of the aluminum oxide discs</w:t>
      </w:r>
      <w:r>
        <w:rPr>
          <w:rFonts w:cstheme="minorHAnsi"/>
        </w:rPr>
        <w:t xml:space="preserve"> </w:t>
      </w:r>
      <w:r w:rsidRPr="001E0CA9">
        <w:rPr>
          <w:rFonts w:cstheme="minorHAnsi"/>
          <w:b/>
          <w:bCs/>
        </w:rPr>
        <w:t>[2]</w:t>
      </w:r>
      <w:r w:rsidRPr="001E0CA9">
        <w:rPr>
          <w:rFonts w:cstheme="minorHAnsi"/>
        </w:rPr>
        <w:t xml:space="preserve"> and aluminum oxide discs plus felt disc-treated composite resin discs</w:t>
      </w:r>
      <w:r>
        <w:rPr>
          <w:rFonts w:cstheme="minorHAnsi"/>
        </w:rPr>
        <w:t xml:space="preserve"> </w:t>
      </w:r>
      <w:r w:rsidRPr="001E0CA9">
        <w:rPr>
          <w:rFonts w:cstheme="minorHAnsi"/>
          <w:b/>
          <w:bCs/>
        </w:rPr>
        <w:t>[3]</w:t>
      </w:r>
      <w:r w:rsidRPr="001E0CA9">
        <w:rPr>
          <w:rFonts w:cstheme="minorHAnsi"/>
        </w:rPr>
        <w:t xml:space="preserve"> was significantly higher than that of the compomer discs</w:t>
      </w:r>
      <w:r>
        <w:rPr>
          <w:rFonts w:cstheme="minorHAnsi"/>
        </w:rPr>
        <w:t xml:space="preserve"> </w:t>
      </w:r>
      <w:r w:rsidRPr="001E0CA9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41F66B4A" w14:textId="213CE58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74CA9D68" w14:textId="198581D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 the blue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</w:rPr>
        <w:t>.</w:t>
      </w:r>
    </w:p>
    <w:p w14:paraId="3DCF5549" w14:textId="54514982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orange bars</w:t>
      </w:r>
      <w:r w:rsidR="00194DF0">
        <w:rPr>
          <w:rFonts w:cstheme="minorHAnsi"/>
          <w:i/>
          <w:iCs/>
          <w:color w:val="3333CC"/>
        </w:rPr>
        <w:t xml:space="preserve"> </w:t>
      </w:r>
      <w:r w:rsidR="00194DF0">
        <w:rPr>
          <w:rFonts w:cstheme="minorHAnsi"/>
          <w:i/>
          <w:iCs/>
          <w:color w:val="3333CC"/>
        </w:rPr>
        <w:t>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19EDC0E4" w14:textId="6FD31377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 xml:space="preserve">Video Editor: Highlight the blue </w:t>
      </w:r>
      <w:r>
        <w:rPr>
          <w:rFonts w:cstheme="minorHAnsi"/>
          <w:i/>
          <w:iCs/>
          <w:color w:val="3333CC"/>
        </w:rPr>
        <w:t>and orange bars</w:t>
      </w:r>
      <w:r w:rsidR="00194DF0">
        <w:rPr>
          <w:rFonts w:cstheme="minorHAnsi"/>
          <w:i/>
          <w:iCs/>
          <w:color w:val="3333CC"/>
        </w:rPr>
        <w:t xml:space="preserve"> </w:t>
      </w:r>
      <w:r w:rsidR="00194DF0">
        <w:rPr>
          <w:rFonts w:cstheme="minorHAnsi"/>
          <w:i/>
          <w:iCs/>
          <w:color w:val="3333CC"/>
        </w:rPr>
        <w:t>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1F9DB8E6" w14:textId="1CFE5BF8" w:rsidR="001E0CA9" w:rsidRDefault="001E0CA9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E0CA9">
        <w:rPr>
          <w:rFonts w:cstheme="minorHAnsi"/>
        </w:rPr>
        <w:t>No significant differences in discoloration were found between the composite resin and compomer</w:t>
      </w:r>
      <w:r>
        <w:rPr>
          <w:rFonts w:cstheme="minorHAnsi"/>
        </w:rPr>
        <w:t xml:space="preserve"> </w:t>
      </w:r>
      <w:r w:rsidRPr="00194DF0">
        <w:rPr>
          <w:rFonts w:cstheme="minorHAnsi"/>
          <w:b/>
          <w:bCs/>
        </w:rPr>
        <w:t>[1]</w:t>
      </w:r>
      <w:r w:rsidRPr="001E0CA9">
        <w:rPr>
          <w:rFonts w:cstheme="minorHAnsi"/>
        </w:rPr>
        <w:t xml:space="preserve"> in the aluminum oxide discs plus polishing rubber kit</w:t>
      </w:r>
      <w:r>
        <w:rPr>
          <w:rFonts w:cstheme="minorHAnsi"/>
        </w:rPr>
        <w:t xml:space="preserve"> </w:t>
      </w:r>
      <w:r w:rsidRPr="00194DF0">
        <w:rPr>
          <w:rFonts w:cstheme="minorHAnsi"/>
          <w:b/>
          <w:bCs/>
        </w:rPr>
        <w:t>[2]</w:t>
      </w:r>
      <w:r w:rsidRPr="001E0CA9">
        <w:rPr>
          <w:rFonts w:cstheme="minorHAnsi"/>
        </w:rPr>
        <w:t>, aluminum oxide discs plus spiral wheels</w:t>
      </w:r>
      <w:r>
        <w:rPr>
          <w:rFonts w:cstheme="minorHAnsi"/>
        </w:rPr>
        <w:t xml:space="preserve"> </w:t>
      </w:r>
      <w:r w:rsidRPr="00194DF0">
        <w:rPr>
          <w:rFonts w:cstheme="minorHAnsi"/>
          <w:b/>
          <w:bCs/>
        </w:rPr>
        <w:t>[3]</w:t>
      </w:r>
      <w:r w:rsidRPr="001E0CA9">
        <w:rPr>
          <w:rFonts w:cstheme="minorHAnsi"/>
        </w:rPr>
        <w:t xml:space="preserve">, and control groups </w:t>
      </w:r>
      <w:r w:rsidRPr="00194DF0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55206CA4" w14:textId="7ADF6DF9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340D6BE6" w14:textId="57AA0054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 bars</w:t>
      </w:r>
      <w:r w:rsidR="00194DF0">
        <w:rPr>
          <w:rFonts w:cstheme="minorHAnsi"/>
          <w:i/>
          <w:iCs/>
          <w:color w:val="3333CC"/>
        </w:rPr>
        <w:t xml:space="preserve"> </w:t>
      </w:r>
      <w:r w:rsidR="00194DF0">
        <w:rPr>
          <w:rFonts w:cstheme="minorHAnsi"/>
          <w:i/>
          <w:iCs/>
          <w:color w:val="3333CC"/>
        </w:rPr>
        <w:t>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34E04B21" w14:textId="12A86B42" w:rsidR="001E0CA9" w:rsidRPr="00194DF0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</w:t>
      </w:r>
      <w:r w:rsidR="00194DF0">
        <w:rPr>
          <w:rFonts w:cstheme="minorHAnsi"/>
          <w:i/>
          <w:iCs/>
          <w:color w:val="3333CC"/>
        </w:rPr>
        <w:t xml:space="preserve">green bars </w:t>
      </w:r>
      <w:r w:rsidR="00194DF0">
        <w:rPr>
          <w:rFonts w:cstheme="minorHAnsi"/>
          <w:i/>
          <w:iCs/>
          <w:color w:val="3333CC"/>
        </w:rPr>
        <w:t>in both Compomer and Composite Resin</w:t>
      </w:r>
      <w:r w:rsidR="00194DF0">
        <w:rPr>
          <w:rFonts w:cstheme="minorHAnsi"/>
          <w:i/>
          <w:iCs/>
          <w:color w:val="3333CC"/>
        </w:rPr>
        <w:t>.</w:t>
      </w:r>
    </w:p>
    <w:p w14:paraId="64ADE4C5" w14:textId="1DF83D53" w:rsidR="00194DF0" w:rsidRPr="001E0CA9" w:rsidRDefault="00194DF0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yellow bars </w:t>
      </w:r>
      <w:r>
        <w:rPr>
          <w:rFonts w:cstheme="minorHAnsi"/>
          <w:i/>
          <w:iCs/>
          <w:color w:val="3333CC"/>
        </w:rPr>
        <w:t>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B5617B" w14:textId="77777777" w:rsidR="005F0AFF" w:rsidRDefault="005F0AFF">
      <w:r>
        <w:separator/>
      </w:r>
    </w:p>
    <w:p w14:paraId="0F69B1E2" w14:textId="77777777" w:rsidR="005F0AFF" w:rsidRDefault="005F0AFF"/>
  </w:endnote>
  <w:endnote w:type="continuationSeparator" w:id="0">
    <w:p w14:paraId="1714103B" w14:textId="77777777" w:rsidR="005F0AFF" w:rsidRDefault="005F0AFF">
      <w:r>
        <w:continuationSeparator/>
      </w:r>
    </w:p>
    <w:p w14:paraId="77BF6925" w14:textId="77777777" w:rsidR="005F0AFF" w:rsidRDefault="005F0A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3FDC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4D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040A6" w14:textId="77777777" w:rsidR="005F0AFF" w:rsidRDefault="005F0AFF">
      <w:r>
        <w:separator/>
      </w:r>
    </w:p>
    <w:p w14:paraId="7B1CC611" w14:textId="77777777" w:rsidR="005F0AFF" w:rsidRDefault="005F0AFF"/>
  </w:footnote>
  <w:footnote w:type="continuationSeparator" w:id="0">
    <w:p w14:paraId="5DB3CAFD" w14:textId="77777777" w:rsidR="005F0AFF" w:rsidRDefault="005F0AFF">
      <w:r>
        <w:continuationSeparator/>
      </w:r>
    </w:p>
    <w:p w14:paraId="557F2945" w14:textId="77777777" w:rsidR="005F0AFF" w:rsidRDefault="005F0A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B6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4DF0"/>
    <w:rsid w:val="001A4D03"/>
    <w:rsid w:val="001B3024"/>
    <w:rsid w:val="001B5C46"/>
    <w:rsid w:val="001C3C85"/>
    <w:rsid w:val="001C5DB5"/>
    <w:rsid w:val="001C7BBC"/>
    <w:rsid w:val="001D621E"/>
    <w:rsid w:val="001D66A5"/>
    <w:rsid w:val="001E0CA9"/>
    <w:rsid w:val="001E2225"/>
    <w:rsid w:val="001E230F"/>
    <w:rsid w:val="001E52A3"/>
    <w:rsid w:val="001F0890"/>
    <w:rsid w:val="001F615E"/>
    <w:rsid w:val="00201F22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743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EF3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0AFF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24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3A94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53B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C00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46D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A4D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A4D0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A4D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4D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4D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4D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netass@g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7458" TargetMode="External"/><Relationship Id="rId12" Type="http://schemas.openxmlformats.org/officeDocument/2006/relationships/hyperlink" Target="https://review.jove.com/account/file-uploader?src=2066745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minetass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A6EF3"/>
    <w:rsid w:val="003C2AEF"/>
    <w:rsid w:val="003C4629"/>
    <w:rsid w:val="003D5DD0"/>
    <w:rsid w:val="003E657A"/>
    <w:rsid w:val="003F25B4"/>
    <w:rsid w:val="004232DB"/>
    <w:rsid w:val="0045037E"/>
    <w:rsid w:val="0049789D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9</Pages>
  <Words>2246</Words>
  <Characters>12246</Characters>
  <Application>Microsoft Office Word</Application>
  <DocSecurity>0</DocSecurity>
  <Lines>291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0</cp:revision>
  <dcterms:created xsi:type="dcterms:W3CDTF">2025-01-20T00:16:00Z</dcterms:created>
  <dcterms:modified xsi:type="dcterms:W3CDTF">2025-04-20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